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2CF2C" w14:textId="1052C974" w:rsidR="000C3941" w:rsidRPr="007244B4" w:rsidRDefault="007244B4" w:rsidP="007244B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7244B4">
        <w:rPr>
          <w:rFonts w:asciiTheme="minorHAnsi" w:hAnsiTheme="minorHAnsi" w:cstheme="minorHAnsi"/>
          <w:b/>
          <w:sz w:val="28"/>
          <w:szCs w:val="28"/>
        </w:rPr>
        <w:t xml:space="preserve">COVID-19 Tuolumne County </w:t>
      </w:r>
      <w:r w:rsidR="00E27CAA">
        <w:rPr>
          <w:rFonts w:asciiTheme="minorHAnsi" w:hAnsiTheme="minorHAnsi" w:cstheme="minorHAnsi"/>
          <w:b/>
          <w:sz w:val="28"/>
          <w:szCs w:val="28"/>
        </w:rPr>
        <w:t xml:space="preserve">Supply/Equipment </w:t>
      </w:r>
      <w:r w:rsidRPr="007244B4">
        <w:rPr>
          <w:rFonts w:asciiTheme="minorHAnsi" w:hAnsiTheme="minorHAnsi" w:cstheme="minorHAnsi"/>
          <w:b/>
          <w:sz w:val="28"/>
          <w:szCs w:val="28"/>
        </w:rPr>
        <w:t>Resource Request Questionnaire</w:t>
      </w:r>
    </w:p>
    <w:p w14:paraId="7122A82F" w14:textId="60D02441" w:rsidR="00DF6E06" w:rsidRDefault="00DF6E06">
      <w:pPr>
        <w:rPr>
          <w:rFonts w:asciiTheme="minorHAnsi" w:hAnsiTheme="minorHAnsi" w:cstheme="minorHAnsi"/>
        </w:rPr>
      </w:pPr>
      <w:r w:rsidRPr="003863FA">
        <w:rPr>
          <w:rFonts w:asciiTheme="minorHAnsi" w:hAnsiTheme="minorHAnsi" w:cstheme="minorHAnsi"/>
        </w:rPr>
        <w:t xml:space="preserve">Please </w:t>
      </w:r>
      <w:r w:rsidR="007244B4">
        <w:rPr>
          <w:rFonts w:asciiTheme="minorHAnsi" w:hAnsiTheme="minorHAnsi" w:cstheme="minorHAnsi"/>
        </w:rPr>
        <w:t>complete</w:t>
      </w:r>
      <w:r w:rsidR="003036E0">
        <w:rPr>
          <w:rFonts w:asciiTheme="minorHAnsi" w:hAnsiTheme="minorHAnsi" w:cstheme="minorHAnsi"/>
        </w:rPr>
        <w:t xml:space="preserve"> one (1) of these questionnaires for each</w:t>
      </w:r>
      <w:r w:rsidR="00E27CAA">
        <w:rPr>
          <w:rFonts w:asciiTheme="minorHAnsi" w:hAnsiTheme="minorHAnsi" w:cstheme="minorHAnsi"/>
        </w:rPr>
        <w:t xml:space="preserve"> supply/equipment</w:t>
      </w:r>
      <w:r w:rsidR="001947F5">
        <w:rPr>
          <w:rFonts w:asciiTheme="minorHAnsi" w:hAnsiTheme="minorHAnsi" w:cstheme="minorHAnsi"/>
        </w:rPr>
        <w:t xml:space="preserve"> </w:t>
      </w:r>
      <w:r w:rsidR="007244B4">
        <w:rPr>
          <w:rFonts w:asciiTheme="minorHAnsi" w:hAnsiTheme="minorHAnsi" w:cstheme="minorHAnsi"/>
        </w:rPr>
        <w:t xml:space="preserve">resource being requested, in addition to completing a Situation Report/Resource Request. Submit </w:t>
      </w:r>
      <w:r w:rsidR="00A515E2">
        <w:rPr>
          <w:rFonts w:asciiTheme="minorHAnsi" w:hAnsiTheme="minorHAnsi" w:cstheme="minorHAnsi"/>
        </w:rPr>
        <w:t xml:space="preserve">questionnaires </w:t>
      </w:r>
      <w:r w:rsidR="007244B4">
        <w:rPr>
          <w:rFonts w:asciiTheme="minorHAnsi" w:hAnsiTheme="minorHAnsi" w:cstheme="minorHAnsi"/>
        </w:rPr>
        <w:t xml:space="preserve">to </w:t>
      </w:r>
      <w:hyperlink r:id="rId7" w:history="1">
        <w:r w:rsidR="007244B4" w:rsidRPr="002F794E">
          <w:rPr>
            <w:rStyle w:val="Hyperlink"/>
            <w:rFonts w:asciiTheme="minorHAnsi" w:hAnsiTheme="minorHAnsi" w:cstheme="minorHAnsi"/>
          </w:rPr>
          <w:t>MHOAC@co.tuolumne.ca.us</w:t>
        </w:r>
      </w:hyperlink>
      <w:r w:rsidR="007244B4">
        <w:rPr>
          <w:rFonts w:asciiTheme="minorHAnsi" w:hAnsiTheme="minorHAnsi" w:cstheme="minorHAnsi"/>
        </w:rPr>
        <w:t xml:space="preserve">. </w:t>
      </w:r>
    </w:p>
    <w:p w14:paraId="6F8F5856" w14:textId="74062ED2" w:rsidR="00131404" w:rsidRPr="007244B4" w:rsidRDefault="0013140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MHOAC may attach this form to the Resource Request submitted to Region IV</w:t>
      </w:r>
      <w:r w:rsidR="008621D2">
        <w:rPr>
          <w:rFonts w:asciiTheme="minorHAnsi" w:hAnsiTheme="minorHAnsi" w:cstheme="minorHAnsi"/>
        </w:rPr>
        <w:t xml:space="preserve"> as supporting documentation</w:t>
      </w:r>
      <w:r>
        <w:rPr>
          <w:rFonts w:asciiTheme="minorHAnsi" w:hAnsiTheme="minorHAnsi" w:cstheme="minorHAnsi"/>
        </w:rPr>
        <w:t xml:space="preserve">. </w:t>
      </w:r>
    </w:p>
    <w:tbl>
      <w:tblPr>
        <w:tblStyle w:val="TableGrid"/>
        <w:tblW w:w="13844" w:type="dxa"/>
        <w:tblLook w:val="04A0" w:firstRow="1" w:lastRow="0" w:firstColumn="1" w:lastColumn="0" w:noHBand="0" w:noVBand="1"/>
      </w:tblPr>
      <w:tblGrid>
        <w:gridCol w:w="3461"/>
        <w:gridCol w:w="2564"/>
        <w:gridCol w:w="3203"/>
        <w:gridCol w:w="4616"/>
      </w:tblGrid>
      <w:tr w:rsidR="007244B4" w:rsidRPr="00DF6E06" w14:paraId="56D11720" w14:textId="77777777" w:rsidTr="00E27CAA">
        <w:trPr>
          <w:trHeight w:val="827"/>
        </w:trPr>
        <w:tc>
          <w:tcPr>
            <w:tcW w:w="3461" w:type="dxa"/>
            <w:shd w:val="clear" w:color="auto" w:fill="C9C9C9" w:themeFill="accent3" w:themeFillTint="99"/>
          </w:tcPr>
          <w:p w14:paraId="599B14B4" w14:textId="77777777" w:rsidR="007244B4" w:rsidRPr="000820C5" w:rsidRDefault="007244B4" w:rsidP="00946E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ate:</w:t>
            </w:r>
          </w:p>
        </w:tc>
        <w:tc>
          <w:tcPr>
            <w:tcW w:w="5767" w:type="dxa"/>
            <w:gridSpan w:val="2"/>
            <w:shd w:val="clear" w:color="auto" w:fill="C9C9C9" w:themeFill="accent3" w:themeFillTint="99"/>
          </w:tcPr>
          <w:p w14:paraId="2D761116" w14:textId="77777777" w:rsidR="007244B4" w:rsidRPr="000820C5" w:rsidRDefault="007244B4" w:rsidP="00946E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Facility/Agency:</w:t>
            </w:r>
          </w:p>
        </w:tc>
        <w:tc>
          <w:tcPr>
            <w:tcW w:w="4616" w:type="dxa"/>
            <w:shd w:val="clear" w:color="auto" w:fill="C9C9C9" w:themeFill="accent3" w:themeFillTint="99"/>
          </w:tcPr>
          <w:p w14:paraId="602A6E29" w14:textId="77777777" w:rsidR="007244B4" w:rsidRPr="000820C5" w:rsidRDefault="007244B4" w:rsidP="00946E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ompleted by:</w:t>
            </w:r>
          </w:p>
        </w:tc>
      </w:tr>
      <w:tr w:rsidR="007244B4" w:rsidRPr="00DF6E06" w14:paraId="41175C4C" w14:textId="77777777" w:rsidTr="00E27CAA">
        <w:trPr>
          <w:trHeight w:val="827"/>
        </w:trPr>
        <w:tc>
          <w:tcPr>
            <w:tcW w:w="9228" w:type="dxa"/>
            <w:gridSpan w:val="3"/>
            <w:shd w:val="clear" w:color="auto" w:fill="C9C9C9" w:themeFill="accent3" w:themeFillTint="99"/>
          </w:tcPr>
          <w:p w14:paraId="1A85E98C" w14:textId="2EDD8780" w:rsidR="007244B4" w:rsidRPr="000820C5" w:rsidRDefault="007244B4" w:rsidP="00946E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Resource being requested (e.g., N-95</w:t>
            </w:r>
            <w:r w:rsidR="00CB7E5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odel 1860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, </w:t>
            </w:r>
            <w:r w:rsidR="00732A82">
              <w:rPr>
                <w:rFonts w:asciiTheme="minorHAnsi" w:hAnsiTheme="minorHAnsi" w:cstheme="minorHAnsi"/>
                <w:b/>
                <w:sz w:val="22"/>
                <w:szCs w:val="22"/>
              </w:rPr>
              <w:t>large isolation gowns</w:t>
            </w:r>
            <w:bookmarkStart w:id="0" w:name="_GoBack"/>
            <w:bookmarkEnd w:id="0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, etc.):</w:t>
            </w:r>
          </w:p>
        </w:tc>
        <w:tc>
          <w:tcPr>
            <w:tcW w:w="4616" w:type="dxa"/>
            <w:shd w:val="clear" w:color="auto" w:fill="C9C9C9" w:themeFill="accent3" w:themeFillTint="99"/>
          </w:tcPr>
          <w:p w14:paraId="2E71069C" w14:textId="22F4DAEE" w:rsidR="007244B4" w:rsidRPr="000820C5" w:rsidRDefault="007244B4" w:rsidP="00946E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Quantity being requested:</w:t>
            </w:r>
          </w:p>
        </w:tc>
      </w:tr>
      <w:tr w:rsidR="007244B4" w:rsidRPr="00DF6E06" w14:paraId="3704F78E" w14:textId="77777777" w:rsidTr="007244B4">
        <w:trPr>
          <w:trHeight w:val="827"/>
        </w:trPr>
        <w:tc>
          <w:tcPr>
            <w:tcW w:w="9228" w:type="dxa"/>
            <w:gridSpan w:val="3"/>
            <w:shd w:val="clear" w:color="auto" w:fill="C9C9C9" w:themeFill="accent3" w:themeFillTint="99"/>
          </w:tcPr>
          <w:p w14:paraId="48DE0645" w14:textId="0886188F" w:rsidR="007244B4" w:rsidRDefault="007244B4" w:rsidP="00946E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hat actions have you taken to fill this request</w:t>
            </w:r>
            <w:r w:rsidR="00C82CA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e.g., have ordered the item and are awaiting delivery, etc.)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? </w:t>
            </w:r>
          </w:p>
        </w:tc>
        <w:tc>
          <w:tcPr>
            <w:tcW w:w="4616" w:type="dxa"/>
            <w:shd w:val="clear" w:color="auto" w:fill="C9C9C9" w:themeFill="accent3" w:themeFillTint="99"/>
          </w:tcPr>
          <w:p w14:paraId="729E1E80" w14:textId="6FF5FA0D" w:rsidR="007244B4" w:rsidRDefault="006663DF" w:rsidP="00946E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I</w:t>
            </w:r>
            <w:r w:rsidR="00B506CD">
              <w:rPr>
                <w:rFonts w:asciiTheme="minorHAnsi" w:hAnsiTheme="minorHAnsi" w:cstheme="minorHAnsi"/>
                <w:b/>
                <w:sz w:val="22"/>
                <w:szCs w:val="22"/>
              </w:rPr>
              <w:t>nitial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here</w:t>
            </w:r>
            <w:r w:rsidR="007244B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o confirm that you have exhausted all options</w:t>
            </w:r>
            <w:r w:rsidR="00B506C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vailable to you</w:t>
            </w:r>
            <w:r w:rsidR="007244B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e.g., vendors, sister facilities, etc.) </w:t>
            </w:r>
            <w:r w:rsidR="00B506CD">
              <w:rPr>
                <w:rFonts w:asciiTheme="minorHAnsi" w:hAnsiTheme="minorHAnsi" w:cstheme="minorHAnsi"/>
                <w:b/>
                <w:sz w:val="22"/>
                <w:szCs w:val="22"/>
              </w:rPr>
              <w:t>before submitting this resource request: ______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______</w:t>
            </w:r>
            <w:r w:rsidR="00BC1BC1">
              <w:rPr>
                <w:rFonts w:asciiTheme="minorHAnsi" w:hAnsiTheme="minorHAnsi" w:cstheme="minorHAnsi"/>
                <w:b/>
                <w:sz w:val="22"/>
                <w:szCs w:val="22"/>
              </w:rPr>
              <w:t>________________</w:t>
            </w:r>
          </w:p>
        </w:tc>
      </w:tr>
      <w:tr w:rsidR="00E27CAA" w:rsidRPr="00DF6E06" w14:paraId="60F6E7F9" w14:textId="77777777" w:rsidTr="00E27CAA">
        <w:trPr>
          <w:trHeight w:val="827"/>
        </w:trPr>
        <w:tc>
          <w:tcPr>
            <w:tcW w:w="13844" w:type="dxa"/>
            <w:gridSpan w:val="4"/>
            <w:shd w:val="clear" w:color="auto" w:fill="C9C9C9" w:themeFill="accent3" w:themeFillTint="99"/>
          </w:tcPr>
          <w:p w14:paraId="5088D5EF" w14:textId="665D3FCB" w:rsidR="00E27CAA" w:rsidRDefault="00E27CAA" w:rsidP="00946E9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hat is your anticipated delivery date for this item (e.g., from a vendor)?</w:t>
            </w:r>
          </w:p>
        </w:tc>
      </w:tr>
      <w:tr w:rsidR="00DF6E06" w:rsidRPr="00DF6E06" w14:paraId="10F43581" w14:textId="77777777" w:rsidTr="000820C5">
        <w:trPr>
          <w:trHeight w:val="522"/>
        </w:trPr>
        <w:tc>
          <w:tcPr>
            <w:tcW w:w="6025" w:type="dxa"/>
            <w:gridSpan w:val="2"/>
            <w:shd w:val="clear" w:color="auto" w:fill="B4C6E7" w:themeFill="accent1" w:themeFillTint="66"/>
          </w:tcPr>
          <w:p w14:paraId="383CB058" w14:textId="115423EB" w:rsidR="00DF6E06" w:rsidRPr="000820C5" w:rsidRDefault="00DF6E0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Question </w:t>
            </w:r>
          </w:p>
        </w:tc>
        <w:tc>
          <w:tcPr>
            <w:tcW w:w="3203" w:type="dxa"/>
            <w:shd w:val="clear" w:color="auto" w:fill="B4C6E7" w:themeFill="accent1" w:themeFillTint="66"/>
          </w:tcPr>
          <w:p w14:paraId="0B45E68E" w14:textId="77777777" w:rsidR="00DF6E06" w:rsidRPr="000820C5" w:rsidRDefault="00DF6E06" w:rsidP="00DF6E0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b/>
                <w:sz w:val="22"/>
                <w:szCs w:val="22"/>
              </w:rPr>
              <w:t>Directions to Respondent</w:t>
            </w:r>
          </w:p>
        </w:tc>
        <w:tc>
          <w:tcPr>
            <w:tcW w:w="4616" w:type="dxa"/>
            <w:shd w:val="clear" w:color="auto" w:fill="B4C6E7" w:themeFill="accent1" w:themeFillTint="66"/>
          </w:tcPr>
          <w:p w14:paraId="13AA8D1C" w14:textId="77777777" w:rsidR="00DF6E06" w:rsidRPr="000820C5" w:rsidRDefault="00DF6E06" w:rsidP="00DF6E0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b/>
                <w:sz w:val="22"/>
                <w:szCs w:val="22"/>
              </w:rPr>
              <w:t>Answer:</w:t>
            </w:r>
          </w:p>
        </w:tc>
      </w:tr>
      <w:tr w:rsidR="000820C5" w:rsidRPr="00DF6E06" w14:paraId="4D56B5C4" w14:textId="77777777" w:rsidTr="000820C5">
        <w:trPr>
          <w:trHeight w:val="522"/>
        </w:trPr>
        <w:tc>
          <w:tcPr>
            <w:tcW w:w="6025" w:type="dxa"/>
            <w:gridSpan w:val="2"/>
          </w:tcPr>
          <w:p w14:paraId="03B55089" w14:textId="54667B98" w:rsidR="000820C5" w:rsidRPr="000820C5" w:rsidRDefault="000820C5" w:rsidP="000820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Will alternate style, or expired PPE (in accordance with Cal-OSHA guidance) be accepted</w:t>
            </w:r>
            <w:r w:rsidR="00574DF3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3203" w:type="dxa"/>
          </w:tcPr>
          <w:p w14:paraId="5DDF53DC" w14:textId="77777777" w:rsidR="000820C5" w:rsidRPr="000820C5" w:rsidRDefault="000820C5" w:rsidP="000820C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Yes/No</w:t>
            </w:r>
          </w:p>
        </w:tc>
        <w:tc>
          <w:tcPr>
            <w:tcW w:w="4616" w:type="dxa"/>
          </w:tcPr>
          <w:p w14:paraId="5BA112AF" w14:textId="77777777" w:rsidR="000820C5" w:rsidRPr="000820C5" w:rsidRDefault="000820C5" w:rsidP="000820C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46E9F" w:rsidRPr="00DF6E06" w14:paraId="59D1E329" w14:textId="77777777" w:rsidTr="000820C5">
        <w:trPr>
          <w:trHeight w:val="485"/>
        </w:trPr>
        <w:tc>
          <w:tcPr>
            <w:tcW w:w="6025" w:type="dxa"/>
            <w:gridSpan w:val="2"/>
          </w:tcPr>
          <w:p w14:paraId="1287F327" w14:textId="77777777" w:rsidR="00946E9F" w:rsidRPr="000820C5" w:rsidRDefault="00946E9F" w:rsidP="000820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urrent stock on-hand</w:t>
            </w:r>
          </w:p>
        </w:tc>
        <w:tc>
          <w:tcPr>
            <w:tcW w:w="3203" w:type="dxa"/>
          </w:tcPr>
          <w:p w14:paraId="0487D592" w14:textId="77777777" w:rsidR="00946E9F" w:rsidRPr="000820C5" w:rsidRDefault="00946E9F" w:rsidP="000820C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otal # (individual count, not boxes or cases)</w:t>
            </w:r>
          </w:p>
        </w:tc>
        <w:tc>
          <w:tcPr>
            <w:tcW w:w="4616" w:type="dxa"/>
          </w:tcPr>
          <w:p w14:paraId="6A18F091" w14:textId="77777777" w:rsidR="00946E9F" w:rsidRPr="000820C5" w:rsidRDefault="00946E9F" w:rsidP="000820C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820C5" w:rsidRPr="00DF6E06" w14:paraId="241EF062" w14:textId="77777777" w:rsidTr="000820C5">
        <w:trPr>
          <w:trHeight w:val="485"/>
        </w:trPr>
        <w:tc>
          <w:tcPr>
            <w:tcW w:w="6025" w:type="dxa"/>
            <w:gridSpan w:val="2"/>
          </w:tcPr>
          <w:p w14:paraId="640478BB" w14:textId="77777777" w:rsidR="000820C5" w:rsidRPr="000820C5" w:rsidRDefault="000820C5" w:rsidP="000820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Estimated 2-week burn rate</w:t>
            </w:r>
          </w:p>
        </w:tc>
        <w:tc>
          <w:tcPr>
            <w:tcW w:w="3203" w:type="dxa"/>
          </w:tcPr>
          <w:p w14:paraId="1A9879CC" w14:textId="77777777" w:rsidR="000820C5" w:rsidRPr="000820C5" w:rsidRDefault="000820C5" w:rsidP="000820C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Total # per 2-weeks</w:t>
            </w:r>
          </w:p>
        </w:tc>
        <w:tc>
          <w:tcPr>
            <w:tcW w:w="4616" w:type="dxa"/>
          </w:tcPr>
          <w:p w14:paraId="6685551C" w14:textId="77777777" w:rsidR="000820C5" w:rsidRPr="000820C5" w:rsidRDefault="000820C5" w:rsidP="000820C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820C5" w:rsidRPr="00DF6E06" w14:paraId="4DB5784F" w14:textId="77777777" w:rsidTr="00DF6E06">
        <w:trPr>
          <w:trHeight w:val="537"/>
        </w:trPr>
        <w:tc>
          <w:tcPr>
            <w:tcW w:w="13844" w:type="dxa"/>
            <w:gridSpan w:val="4"/>
            <w:shd w:val="clear" w:color="auto" w:fill="FBE4D5" w:themeFill="accent2" w:themeFillTint="33"/>
          </w:tcPr>
          <w:p w14:paraId="51F8B7F1" w14:textId="7ED1D569" w:rsidR="000820C5" w:rsidRPr="006C5510" w:rsidRDefault="006C5510" w:rsidP="000820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C551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MPLETE FOR PPE REQUESTS ONLY - </w:t>
            </w:r>
            <w:r w:rsidR="000820C5" w:rsidRPr="006C551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hat use is the PPE needed for:</w:t>
            </w:r>
          </w:p>
        </w:tc>
      </w:tr>
      <w:tr w:rsidR="000820C5" w:rsidRPr="00DF6E06" w14:paraId="7C9F647C" w14:textId="77777777" w:rsidTr="000820C5">
        <w:trPr>
          <w:trHeight w:val="422"/>
        </w:trPr>
        <w:tc>
          <w:tcPr>
            <w:tcW w:w="6025" w:type="dxa"/>
            <w:gridSpan w:val="2"/>
          </w:tcPr>
          <w:p w14:paraId="45D54DC8" w14:textId="77777777" w:rsidR="000820C5" w:rsidRPr="000820C5" w:rsidRDefault="000820C5" w:rsidP="000820C5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Screening of respiratory patients</w:t>
            </w:r>
          </w:p>
        </w:tc>
        <w:tc>
          <w:tcPr>
            <w:tcW w:w="3203" w:type="dxa"/>
          </w:tcPr>
          <w:p w14:paraId="2315DEC1" w14:textId="77777777" w:rsidR="000820C5" w:rsidRPr="000820C5" w:rsidRDefault="000820C5" w:rsidP="000820C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Yes/No</w:t>
            </w:r>
          </w:p>
        </w:tc>
        <w:tc>
          <w:tcPr>
            <w:tcW w:w="4616" w:type="dxa"/>
          </w:tcPr>
          <w:p w14:paraId="190F5793" w14:textId="77777777" w:rsidR="000820C5" w:rsidRPr="000820C5" w:rsidRDefault="000820C5" w:rsidP="000820C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820C5" w:rsidRPr="00DF6E06" w14:paraId="3961693C" w14:textId="77777777" w:rsidTr="000820C5">
        <w:trPr>
          <w:trHeight w:val="467"/>
        </w:trPr>
        <w:tc>
          <w:tcPr>
            <w:tcW w:w="6025" w:type="dxa"/>
            <w:gridSpan w:val="2"/>
          </w:tcPr>
          <w:p w14:paraId="09DEF132" w14:textId="77777777" w:rsidR="000820C5" w:rsidRPr="000820C5" w:rsidRDefault="000820C5" w:rsidP="000820C5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Routine Healthcare Isolation Procedures (non-COVID-19)</w:t>
            </w:r>
          </w:p>
        </w:tc>
        <w:tc>
          <w:tcPr>
            <w:tcW w:w="3203" w:type="dxa"/>
          </w:tcPr>
          <w:p w14:paraId="48D7C04A" w14:textId="77777777" w:rsidR="000820C5" w:rsidRPr="000820C5" w:rsidRDefault="000820C5" w:rsidP="000820C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Yes/No</w:t>
            </w:r>
          </w:p>
        </w:tc>
        <w:tc>
          <w:tcPr>
            <w:tcW w:w="4616" w:type="dxa"/>
          </w:tcPr>
          <w:p w14:paraId="17F8A868" w14:textId="77777777" w:rsidR="000820C5" w:rsidRPr="000820C5" w:rsidRDefault="000820C5" w:rsidP="000820C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820C5" w:rsidRPr="00DF6E06" w14:paraId="62C669A8" w14:textId="77777777" w:rsidTr="000820C5">
        <w:trPr>
          <w:trHeight w:val="593"/>
        </w:trPr>
        <w:tc>
          <w:tcPr>
            <w:tcW w:w="6025" w:type="dxa"/>
            <w:gridSpan w:val="2"/>
          </w:tcPr>
          <w:p w14:paraId="690EF943" w14:textId="77777777" w:rsidR="000820C5" w:rsidRPr="000820C5" w:rsidRDefault="000820C5" w:rsidP="000820C5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Contact with quarantined, high-risk individuals</w:t>
            </w:r>
          </w:p>
        </w:tc>
        <w:tc>
          <w:tcPr>
            <w:tcW w:w="3203" w:type="dxa"/>
          </w:tcPr>
          <w:p w14:paraId="7E7D70B4" w14:textId="77777777" w:rsidR="000820C5" w:rsidRPr="000820C5" w:rsidRDefault="000820C5" w:rsidP="000820C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# of individuals at this time</w:t>
            </w:r>
          </w:p>
        </w:tc>
        <w:tc>
          <w:tcPr>
            <w:tcW w:w="4616" w:type="dxa"/>
          </w:tcPr>
          <w:p w14:paraId="2D59A2C7" w14:textId="77777777" w:rsidR="000820C5" w:rsidRPr="000820C5" w:rsidRDefault="000820C5" w:rsidP="000820C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820C5" w:rsidRPr="00DF6E06" w14:paraId="52E2AE1C" w14:textId="77777777" w:rsidTr="000820C5">
        <w:trPr>
          <w:trHeight w:val="620"/>
        </w:trPr>
        <w:tc>
          <w:tcPr>
            <w:tcW w:w="6025" w:type="dxa"/>
            <w:gridSpan w:val="2"/>
          </w:tcPr>
          <w:p w14:paraId="70D0492A" w14:textId="77777777" w:rsidR="000820C5" w:rsidRPr="000820C5" w:rsidRDefault="000820C5" w:rsidP="000820C5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Contact with PUIs (patients awaiting test results)</w:t>
            </w:r>
          </w:p>
        </w:tc>
        <w:tc>
          <w:tcPr>
            <w:tcW w:w="3203" w:type="dxa"/>
          </w:tcPr>
          <w:p w14:paraId="0193C91F" w14:textId="77777777" w:rsidR="000820C5" w:rsidRPr="000820C5" w:rsidRDefault="000820C5" w:rsidP="000820C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# of individuals at this time</w:t>
            </w:r>
          </w:p>
        </w:tc>
        <w:tc>
          <w:tcPr>
            <w:tcW w:w="4616" w:type="dxa"/>
          </w:tcPr>
          <w:p w14:paraId="1D975D4A" w14:textId="77777777" w:rsidR="000820C5" w:rsidRPr="000820C5" w:rsidRDefault="000820C5" w:rsidP="000820C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820C5" w:rsidRPr="00DF6E06" w14:paraId="5DCA439B" w14:textId="77777777" w:rsidTr="000820C5">
        <w:trPr>
          <w:trHeight w:val="530"/>
        </w:trPr>
        <w:tc>
          <w:tcPr>
            <w:tcW w:w="6025" w:type="dxa"/>
            <w:gridSpan w:val="2"/>
          </w:tcPr>
          <w:p w14:paraId="5D3E3F6D" w14:textId="77777777" w:rsidR="000820C5" w:rsidRPr="000820C5" w:rsidRDefault="000820C5" w:rsidP="000820C5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Contact with COVID-19 positive cases</w:t>
            </w:r>
          </w:p>
        </w:tc>
        <w:tc>
          <w:tcPr>
            <w:tcW w:w="3203" w:type="dxa"/>
          </w:tcPr>
          <w:p w14:paraId="38141343" w14:textId="77777777" w:rsidR="000820C5" w:rsidRPr="000820C5" w:rsidRDefault="000820C5" w:rsidP="000820C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# of individuals at this time</w:t>
            </w:r>
          </w:p>
        </w:tc>
        <w:tc>
          <w:tcPr>
            <w:tcW w:w="4616" w:type="dxa"/>
          </w:tcPr>
          <w:p w14:paraId="7533C2EF" w14:textId="77777777" w:rsidR="000820C5" w:rsidRPr="000820C5" w:rsidRDefault="000820C5" w:rsidP="000820C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820C5" w:rsidRPr="00DF6E06" w14:paraId="12D816E3" w14:textId="77777777" w:rsidTr="000820C5">
        <w:trPr>
          <w:trHeight w:val="522"/>
        </w:trPr>
        <w:tc>
          <w:tcPr>
            <w:tcW w:w="6025" w:type="dxa"/>
            <w:gridSpan w:val="2"/>
          </w:tcPr>
          <w:p w14:paraId="33908A05" w14:textId="77777777" w:rsidR="000820C5" w:rsidRPr="000820C5" w:rsidRDefault="000820C5" w:rsidP="000820C5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Other</w:t>
            </w:r>
          </w:p>
        </w:tc>
        <w:tc>
          <w:tcPr>
            <w:tcW w:w="3203" w:type="dxa"/>
          </w:tcPr>
          <w:p w14:paraId="4B0BAD32" w14:textId="77777777" w:rsidR="000820C5" w:rsidRPr="000820C5" w:rsidRDefault="000820C5" w:rsidP="000820C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820C5">
              <w:rPr>
                <w:rFonts w:asciiTheme="minorHAnsi" w:hAnsiTheme="minorHAnsi" w:cstheme="minorHAnsi"/>
                <w:sz w:val="22"/>
                <w:szCs w:val="22"/>
              </w:rPr>
              <w:t>Describe use</w:t>
            </w:r>
          </w:p>
        </w:tc>
        <w:tc>
          <w:tcPr>
            <w:tcW w:w="4616" w:type="dxa"/>
          </w:tcPr>
          <w:p w14:paraId="1A0026AA" w14:textId="77777777" w:rsidR="000820C5" w:rsidRPr="000820C5" w:rsidRDefault="000820C5" w:rsidP="000820C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6F2AEC0" w14:textId="7FCB25D0" w:rsidR="000C3941" w:rsidRDefault="000C3941" w:rsidP="00777167"/>
    <w:p w14:paraId="2F76AAB4" w14:textId="61B68826" w:rsidR="00A10BC4" w:rsidRPr="00A10BC4" w:rsidRDefault="00A10BC4" w:rsidP="00777167">
      <w:pPr>
        <w:rPr>
          <w:b/>
          <w:bCs/>
          <w:color w:val="FF0000"/>
        </w:rPr>
      </w:pPr>
      <w:r w:rsidRPr="00A10BC4">
        <w:rPr>
          <w:b/>
          <w:bCs/>
          <w:color w:val="FF0000"/>
        </w:rPr>
        <w:t xml:space="preserve">Reminder: If you need immediate assistance, you </w:t>
      </w:r>
      <w:r w:rsidRPr="00A10BC4">
        <w:rPr>
          <w:b/>
          <w:bCs/>
          <w:color w:val="FF0000"/>
          <w:u w:val="single"/>
        </w:rPr>
        <w:t>must</w:t>
      </w:r>
      <w:r w:rsidRPr="00A10BC4">
        <w:rPr>
          <w:b/>
          <w:bCs/>
          <w:color w:val="FF0000"/>
        </w:rPr>
        <w:t xml:space="preserve"> make a follow-up phone call to the Medical Health Operational Area Coordinator (MHOAC). </w:t>
      </w:r>
      <w:r>
        <w:rPr>
          <w:b/>
          <w:bCs/>
          <w:color w:val="FF0000"/>
        </w:rPr>
        <w:t>Business hours: 209-533-7401. After hours/holidays: 209-533-8055.</w:t>
      </w:r>
      <w:r w:rsidR="00874A2B">
        <w:rPr>
          <w:b/>
          <w:bCs/>
          <w:color w:val="FF0000"/>
        </w:rPr>
        <w:t xml:space="preserve"> Explain that you need to make an immediate resource request and ask for the </w:t>
      </w:r>
      <w:r w:rsidR="00574DF3">
        <w:rPr>
          <w:b/>
          <w:bCs/>
          <w:color w:val="FF0000"/>
        </w:rPr>
        <w:t>MHOAC.</w:t>
      </w:r>
    </w:p>
    <w:sectPr w:rsidR="00A10BC4" w:rsidRPr="00A10BC4" w:rsidSect="00946E9F"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0D446B" w14:textId="77777777" w:rsidR="007244B4" w:rsidRDefault="007244B4" w:rsidP="007244B4">
      <w:pPr>
        <w:spacing w:after="0" w:line="240" w:lineRule="auto"/>
      </w:pPr>
      <w:r>
        <w:separator/>
      </w:r>
    </w:p>
  </w:endnote>
  <w:endnote w:type="continuationSeparator" w:id="0">
    <w:p w14:paraId="0C62EDB7" w14:textId="77777777" w:rsidR="007244B4" w:rsidRDefault="007244B4" w:rsidP="00724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942A7" w14:textId="609EB903" w:rsidR="007244B4" w:rsidRDefault="007244B4">
    <w:pPr>
      <w:pStyle w:val="Footer"/>
    </w:pPr>
    <w:r>
      <w:t>Updated 4.15.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F3B05" w14:textId="77777777" w:rsidR="007244B4" w:rsidRDefault="007244B4" w:rsidP="007244B4">
      <w:pPr>
        <w:spacing w:after="0" w:line="240" w:lineRule="auto"/>
      </w:pPr>
      <w:r>
        <w:separator/>
      </w:r>
    </w:p>
  </w:footnote>
  <w:footnote w:type="continuationSeparator" w:id="0">
    <w:p w14:paraId="39CBDB8C" w14:textId="77777777" w:rsidR="007244B4" w:rsidRDefault="007244B4" w:rsidP="007244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2C155A"/>
    <w:multiLevelType w:val="hybridMultilevel"/>
    <w:tmpl w:val="C016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E2932"/>
    <w:multiLevelType w:val="hybridMultilevel"/>
    <w:tmpl w:val="1AB2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NDa3NDE3MbEwM7NQ0lEKTi0uzszPAykwrgUAUSitxiwAAAA="/>
  </w:docVars>
  <w:rsids>
    <w:rsidRoot w:val="000C3941"/>
    <w:rsid w:val="00041F8A"/>
    <w:rsid w:val="000820C5"/>
    <w:rsid w:val="000C3941"/>
    <w:rsid w:val="00131404"/>
    <w:rsid w:val="001947F5"/>
    <w:rsid w:val="003036E0"/>
    <w:rsid w:val="003863FA"/>
    <w:rsid w:val="00574DF3"/>
    <w:rsid w:val="005A2E60"/>
    <w:rsid w:val="005F574F"/>
    <w:rsid w:val="006663DF"/>
    <w:rsid w:val="006C5510"/>
    <w:rsid w:val="00721E08"/>
    <w:rsid w:val="007244B4"/>
    <w:rsid w:val="00732A82"/>
    <w:rsid w:val="00777167"/>
    <w:rsid w:val="008621D2"/>
    <w:rsid w:val="00874A2B"/>
    <w:rsid w:val="008A73C0"/>
    <w:rsid w:val="00946E9F"/>
    <w:rsid w:val="00A10BC4"/>
    <w:rsid w:val="00A515E2"/>
    <w:rsid w:val="00AD4B4C"/>
    <w:rsid w:val="00B506CD"/>
    <w:rsid w:val="00BC1BC1"/>
    <w:rsid w:val="00C478C0"/>
    <w:rsid w:val="00C82CA4"/>
    <w:rsid w:val="00CB7E56"/>
    <w:rsid w:val="00DF6E06"/>
    <w:rsid w:val="00E27CAA"/>
    <w:rsid w:val="00E810E3"/>
    <w:rsid w:val="00EE0DA5"/>
    <w:rsid w:val="00EE3739"/>
    <w:rsid w:val="00F14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F9E99"/>
  <w15:chartTrackingRefBased/>
  <w15:docId w15:val="{3134D8D9-F682-4E16-9C5B-67C131351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C3941"/>
    <w:pPr>
      <w:spacing w:after="200" w:line="276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3941"/>
    <w:pPr>
      <w:ind w:left="720"/>
      <w:contextualSpacing/>
    </w:pPr>
  </w:style>
  <w:style w:type="table" w:styleId="TableGrid">
    <w:name w:val="Table Grid"/>
    <w:basedOn w:val="TableNormal"/>
    <w:uiPriority w:val="39"/>
    <w:rsid w:val="000C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6E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6E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F6E0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44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4B4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44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4B4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HOAC@co.tuolumne.ca.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Yolo</Company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Brim</dc:creator>
  <cp:keywords/>
  <dc:description/>
  <cp:lastModifiedBy>Rebecca Morgenstern</cp:lastModifiedBy>
  <cp:revision>42</cp:revision>
  <dcterms:created xsi:type="dcterms:W3CDTF">2020-04-15T19:57:00Z</dcterms:created>
  <dcterms:modified xsi:type="dcterms:W3CDTF">2020-04-16T16:40:00Z</dcterms:modified>
</cp:coreProperties>
</file>